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3E1098" w14:textId="47A2B649" w:rsidR="00EF62D3" w:rsidRPr="00FF4D50" w:rsidRDefault="00CE32CA" w:rsidP="00EF62D3">
      <w:pPr>
        <w:rPr>
          <w:rFonts w:ascii="Arial" w:hAnsi="Arial" w:cs="Arial"/>
          <w:color w:val="000000"/>
          <w:lang w:val="en-GB"/>
        </w:rPr>
      </w:pPr>
      <w:r>
        <w:rPr>
          <w:rFonts w:ascii="Arial" w:hAnsi="Arial" w:cs="Arial"/>
          <w:b/>
          <w:noProof/>
          <w:color w:val="000000"/>
          <w:sz w:val="20"/>
          <w:lang w:eastAsia="sl-SI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6A12F7" wp14:editId="5566774E">
                <wp:simplePos x="0" y="0"/>
                <wp:positionH relativeFrom="column">
                  <wp:posOffset>5428710</wp:posOffset>
                </wp:positionH>
                <wp:positionV relativeFrom="paragraph">
                  <wp:posOffset>-446490</wp:posOffset>
                </wp:positionV>
                <wp:extent cx="828000" cy="266400"/>
                <wp:effectExtent l="0" t="0" r="10795" b="19685"/>
                <wp:wrapNone/>
                <wp:docPr id="2" name="Polje z besedilo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00" cy="266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0AECB5" w14:textId="77777777" w:rsidR="00CE32CA" w:rsidRDefault="00CE32CA" w:rsidP="00CE32CA">
                            <w:pPr>
                              <w:jc w:val="center"/>
                            </w:pPr>
                            <w:r>
                              <w:t>………../3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6A12F7" id="_x0000_t202" coordsize="21600,21600" o:spt="202" path="m,l,21600r21600,l21600,xe">
                <v:stroke joinstyle="miter"/>
                <v:path gradientshapeok="t" o:connecttype="rect"/>
              </v:shapetype>
              <v:shape id="Polje z besedilom 2" o:spid="_x0000_s1026" type="#_x0000_t202" style="position:absolute;margin-left:427.45pt;margin-top:-35.15pt;width:65.2pt;height:2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" fillcolor="white [3201]" strokeweight=".5pt">
                <v:textbox>
                  <w:txbxContent>
                    <w:p w14:paraId="1D0AECB5" w14:textId="77777777" w:rsidR="00CE32CA" w:rsidRDefault="00CE32CA" w:rsidP="00CE32CA">
                      <w:pPr>
                        <w:jc w:val="center"/>
                      </w:pPr>
                      <w:r>
                        <w:t>………../32</w:t>
                      </w:r>
                    </w:p>
                  </w:txbxContent>
                </v:textbox>
              </v:shape>
            </w:pict>
          </mc:Fallback>
        </mc:AlternateContent>
      </w:r>
      <w:r w:rsidR="00EF62D3" w:rsidRPr="00DC7BD9">
        <w:rPr>
          <w:rFonts w:ascii="Arial" w:hAnsi="Arial" w:cs="Arial"/>
          <w:b/>
          <w:color w:val="000000"/>
          <w:lang w:val="en-GB"/>
        </w:rPr>
        <w:t>Date</w:t>
      </w:r>
      <w:r w:rsidR="00EF62D3" w:rsidRPr="00FF4D50">
        <w:rPr>
          <w:rFonts w:ascii="Arial" w:hAnsi="Arial" w:cs="Arial"/>
          <w:color w:val="000000"/>
          <w:lang w:val="en-GB"/>
        </w:rPr>
        <w:t>: ………………………</w:t>
      </w:r>
      <w:proofErr w:type="gramStart"/>
      <w:r w:rsidR="00EF62D3" w:rsidRPr="00FF4D50">
        <w:rPr>
          <w:rFonts w:ascii="Arial" w:hAnsi="Arial" w:cs="Arial"/>
          <w:color w:val="000000"/>
          <w:lang w:val="en-GB"/>
        </w:rPr>
        <w:t>…..</w:t>
      </w:r>
      <w:proofErr w:type="gramEnd"/>
    </w:p>
    <w:p w14:paraId="0B0F9B3F" w14:textId="6D615FC1" w:rsidR="00EF62D3" w:rsidRPr="00DC7BD9" w:rsidRDefault="00EF62D3" w:rsidP="00EF62D3">
      <w:pPr>
        <w:rPr>
          <w:rFonts w:ascii="Arial" w:hAnsi="Arial" w:cs="Arial"/>
          <w:color w:val="000000"/>
          <w:lang w:val="en-GB"/>
        </w:rPr>
      </w:pPr>
      <w:r w:rsidRPr="00DC7BD9">
        <w:rPr>
          <w:rFonts w:ascii="Arial" w:hAnsi="Arial" w:cs="Arial"/>
          <w:b/>
          <w:color w:val="000000"/>
          <w:lang w:val="en-GB"/>
        </w:rPr>
        <w:t xml:space="preserve">Name and surname: </w:t>
      </w:r>
      <w:r w:rsidRPr="00DC7BD9">
        <w:rPr>
          <w:rFonts w:ascii="Arial" w:hAnsi="Arial" w:cs="Arial"/>
          <w:color w:val="000000"/>
          <w:lang w:val="en-GB"/>
        </w:rPr>
        <w:t>………………………</w:t>
      </w:r>
      <w:r w:rsidR="00DC7BD9">
        <w:rPr>
          <w:rFonts w:ascii="Arial" w:hAnsi="Arial" w:cs="Arial"/>
          <w:color w:val="000000"/>
          <w:lang w:val="en-GB"/>
        </w:rPr>
        <w:t>…</w:t>
      </w:r>
      <w:proofErr w:type="gramStart"/>
      <w:r w:rsidR="00DC7BD9">
        <w:rPr>
          <w:rFonts w:ascii="Arial" w:hAnsi="Arial" w:cs="Arial"/>
          <w:color w:val="000000"/>
          <w:lang w:val="en-GB"/>
        </w:rPr>
        <w:t>…..</w:t>
      </w:r>
      <w:proofErr w:type="gramEnd"/>
      <w:r w:rsidRPr="00DC7BD9">
        <w:rPr>
          <w:rFonts w:ascii="Arial" w:hAnsi="Arial" w:cs="Arial"/>
          <w:color w:val="000000"/>
          <w:lang w:val="en-GB"/>
        </w:rPr>
        <w:t xml:space="preserve">………… </w:t>
      </w:r>
      <w:r w:rsidR="00E10F74">
        <w:rPr>
          <w:rFonts w:ascii="Arial" w:hAnsi="Arial" w:cs="Arial"/>
          <w:color w:val="000000"/>
          <w:lang w:val="en-GB"/>
        </w:rPr>
        <w:t xml:space="preserve">   </w:t>
      </w:r>
      <w:r w:rsidRPr="00DC7BD9">
        <w:rPr>
          <w:rFonts w:ascii="Arial" w:hAnsi="Arial" w:cs="Arial"/>
          <w:b/>
          <w:color w:val="000000"/>
          <w:lang w:val="en-GB"/>
        </w:rPr>
        <w:t xml:space="preserve">Student number: </w:t>
      </w:r>
      <w:r w:rsidRPr="00DC7BD9">
        <w:rPr>
          <w:rFonts w:ascii="Arial" w:hAnsi="Arial" w:cs="Arial"/>
          <w:color w:val="000000"/>
          <w:lang w:val="en-GB"/>
        </w:rPr>
        <w:t>……</w:t>
      </w:r>
      <w:r w:rsidR="00DC7BD9">
        <w:rPr>
          <w:rFonts w:ascii="Arial" w:hAnsi="Arial" w:cs="Arial"/>
          <w:color w:val="000000"/>
          <w:lang w:val="en-GB"/>
        </w:rPr>
        <w:t>…</w:t>
      </w:r>
      <w:proofErr w:type="gramStart"/>
      <w:r w:rsidR="00DC7BD9">
        <w:rPr>
          <w:rFonts w:ascii="Arial" w:hAnsi="Arial" w:cs="Arial"/>
          <w:color w:val="000000"/>
          <w:lang w:val="en-GB"/>
        </w:rPr>
        <w:t>…..</w:t>
      </w:r>
      <w:proofErr w:type="gramEnd"/>
      <w:r w:rsidRPr="00DC7BD9">
        <w:rPr>
          <w:rFonts w:ascii="Arial" w:hAnsi="Arial" w:cs="Arial"/>
          <w:color w:val="000000"/>
          <w:lang w:val="en-GB"/>
        </w:rPr>
        <w:t>………</w:t>
      </w:r>
      <w:r w:rsidR="00DC7BD9">
        <w:rPr>
          <w:rFonts w:ascii="Arial" w:hAnsi="Arial" w:cs="Arial"/>
          <w:color w:val="000000"/>
          <w:lang w:val="en-GB"/>
        </w:rPr>
        <w:t>….</w:t>
      </w:r>
    </w:p>
    <w:p w14:paraId="70C37575" w14:textId="77777777" w:rsidR="00EF62D3" w:rsidRPr="00DC7BD9" w:rsidRDefault="00EF62D3" w:rsidP="00EF62D3">
      <w:pPr>
        <w:spacing w:line="276" w:lineRule="auto"/>
        <w:rPr>
          <w:rFonts w:ascii="Arial" w:hAnsi="Arial" w:cs="Arial"/>
          <w:b/>
          <w:color w:val="000000"/>
          <w:lang w:val="en-GB"/>
        </w:rPr>
      </w:pPr>
      <w:r w:rsidRPr="00DC7BD9">
        <w:rPr>
          <w:rFonts w:ascii="Arial" w:hAnsi="Arial" w:cs="Arial"/>
          <w:b/>
          <w:color w:val="000000"/>
          <w:lang w:val="en-GB"/>
        </w:rPr>
        <w:t>All answers need to be written in English. Write your answers on the lines provided beneath the questions.</w:t>
      </w:r>
    </w:p>
    <w:p w14:paraId="0B7C8F65" w14:textId="196E5069" w:rsidR="00EF62D3" w:rsidRDefault="00EF62D3" w:rsidP="00E10F74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t>TASK 1</w:t>
      </w:r>
      <w:r w:rsidR="00E10F74">
        <w:rPr>
          <w:rFonts w:ascii="Arial" w:hAnsi="Arial" w:cs="Arial"/>
          <w:b/>
          <w:color w:val="000000"/>
          <w:lang w:val="en-GB"/>
        </w:rPr>
        <w:t xml:space="preserve">: </w:t>
      </w:r>
      <w:r w:rsidR="00EB3F77" w:rsidRPr="00EB3F77">
        <w:rPr>
          <w:rFonts w:ascii="Arial" w:hAnsi="Arial" w:cs="Arial"/>
          <w:b/>
          <w:color w:val="000000"/>
          <w:lang w:val="en-GB"/>
        </w:rPr>
        <w:t>How should teachers plan a CLIL lesson? What are the necessary steps? Which principles should a teacher follow? What are the basic elements of a successful CLIL lesson plan</w:t>
      </w:r>
      <w:r w:rsidR="00A04C77">
        <w:rPr>
          <w:rFonts w:ascii="Arial" w:hAnsi="Arial" w:cs="Arial"/>
          <w:b/>
          <w:color w:val="000000"/>
          <w:lang w:val="en-GB"/>
        </w:rPr>
        <w:t xml:space="preserve"> (4Cs)</w:t>
      </w:r>
      <w:r w:rsidR="00EB3F77" w:rsidRPr="00EB3F77">
        <w:rPr>
          <w:rFonts w:ascii="Arial" w:hAnsi="Arial" w:cs="Arial"/>
          <w:b/>
          <w:color w:val="000000"/>
          <w:lang w:val="en-GB"/>
        </w:rPr>
        <w:t>?</w:t>
      </w:r>
      <w:r w:rsidR="00EB3F77">
        <w:rPr>
          <w:rFonts w:ascii="Arial" w:hAnsi="Arial" w:cs="Arial"/>
          <w:b/>
          <w:color w:val="000000"/>
          <w:lang w:val="en-GB"/>
        </w:rPr>
        <w:t xml:space="preserve"> </w:t>
      </w:r>
      <w:r w:rsidR="00A12EF5">
        <w:rPr>
          <w:rFonts w:ascii="Arial" w:hAnsi="Arial" w:cs="Arial"/>
          <w:b/>
          <w:color w:val="000000"/>
          <w:lang w:val="en-GB"/>
        </w:rPr>
        <w:t>1</w:t>
      </w:r>
      <w:r w:rsidR="00A04C77">
        <w:rPr>
          <w:rFonts w:ascii="Arial" w:hAnsi="Arial" w:cs="Arial"/>
          <w:b/>
          <w:color w:val="000000"/>
          <w:lang w:val="en-GB"/>
        </w:rPr>
        <w:t>4</w:t>
      </w:r>
      <w:r w:rsidR="00EB3F77">
        <w:rPr>
          <w:rFonts w:ascii="Arial" w:hAnsi="Arial" w:cs="Arial"/>
          <w:b/>
          <w:color w:val="000000"/>
          <w:lang w:val="en-GB"/>
        </w:rPr>
        <w:t xml:space="preserve"> pts.</w:t>
      </w:r>
    </w:p>
    <w:p w14:paraId="08F861E6" w14:textId="77777777" w:rsidR="00E10F74" w:rsidRPr="00E10F74" w:rsidRDefault="00E10F74" w:rsidP="00E10F74">
      <w:pPr>
        <w:rPr>
          <w:rFonts w:ascii="Arial" w:hAnsi="Arial" w:cs="Arial"/>
          <w:b/>
          <w:color w:val="000000"/>
          <w:sz w:val="10"/>
          <w:szCs w:val="10"/>
          <w:lang w:val="en-GB"/>
        </w:rPr>
      </w:pPr>
    </w:p>
    <w:tbl>
      <w:tblPr>
        <w:tblStyle w:val="TableGrid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F62D3" w:rsidRPr="00FF4D50" w14:paraId="40F46C90" w14:textId="77777777" w:rsidTr="00EF62D3">
        <w:tc>
          <w:tcPr>
            <w:tcW w:w="10207" w:type="dxa"/>
          </w:tcPr>
          <w:p w14:paraId="4495C6B2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7DE6AC0" w14:textId="77777777" w:rsidTr="00EF62D3">
        <w:tc>
          <w:tcPr>
            <w:tcW w:w="10207" w:type="dxa"/>
          </w:tcPr>
          <w:p w14:paraId="7BF5983E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CD105C6" w14:textId="77777777" w:rsidTr="00EF62D3">
        <w:tc>
          <w:tcPr>
            <w:tcW w:w="10207" w:type="dxa"/>
          </w:tcPr>
          <w:p w14:paraId="4AB214B3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214F8AD" w14:textId="77777777" w:rsidTr="00EF62D3">
        <w:tc>
          <w:tcPr>
            <w:tcW w:w="10207" w:type="dxa"/>
          </w:tcPr>
          <w:p w14:paraId="69D7423C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5BDCFDE4" w14:textId="77777777" w:rsidTr="00EF62D3">
        <w:tc>
          <w:tcPr>
            <w:tcW w:w="10207" w:type="dxa"/>
          </w:tcPr>
          <w:p w14:paraId="7994C881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257B131" w14:textId="77777777" w:rsidTr="00EF62D3">
        <w:tc>
          <w:tcPr>
            <w:tcW w:w="10207" w:type="dxa"/>
          </w:tcPr>
          <w:p w14:paraId="4804FC81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CEA8018" w14:textId="77777777" w:rsidTr="00EF62D3">
        <w:tc>
          <w:tcPr>
            <w:tcW w:w="10207" w:type="dxa"/>
          </w:tcPr>
          <w:p w14:paraId="79354D7C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03CA7F5" w14:textId="77777777" w:rsidTr="00EF62D3">
        <w:tc>
          <w:tcPr>
            <w:tcW w:w="10207" w:type="dxa"/>
          </w:tcPr>
          <w:p w14:paraId="1B40CE72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61FAEAA" w14:textId="77777777" w:rsidTr="00EF62D3">
        <w:tc>
          <w:tcPr>
            <w:tcW w:w="10207" w:type="dxa"/>
          </w:tcPr>
          <w:p w14:paraId="520432DA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6458E7D" w14:textId="77777777" w:rsidTr="00EF62D3">
        <w:tc>
          <w:tcPr>
            <w:tcW w:w="10207" w:type="dxa"/>
          </w:tcPr>
          <w:p w14:paraId="087C5E97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C1A9F32" w14:textId="77777777" w:rsidTr="00EF62D3">
        <w:tc>
          <w:tcPr>
            <w:tcW w:w="10207" w:type="dxa"/>
          </w:tcPr>
          <w:p w14:paraId="55781DC3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3767AF6E" w14:textId="77777777" w:rsidTr="00EF62D3">
        <w:tc>
          <w:tcPr>
            <w:tcW w:w="10207" w:type="dxa"/>
          </w:tcPr>
          <w:p w14:paraId="245A4DCE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693E5DFC" w14:textId="77777777" w:rsidTr="00EF62D3">
        <w:tc>
          <w:tcPr>
            <w:tcW w:w="10207" w:type="dxa"/>
          </w:tcPr>
          <w:p w14:paraId="1FC1CF67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11BFBADF" w14:textId="77777777" w:rsidTr="00EF62D3">
        <w:tc>
          <w:tcPr>
            <w:tcW w:w="10207" w:type="dxa"/>
          </w:tcPr>
          <w:p w14:paraId="18A875E6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3C26D82" w14:textId="77777777" w:rsidTr="00EF62D3">
        <w:tc>
          <w:tcPr>
            <w:tcW w:w="10207" w:type="dxa"/>
          </w:tcPr>
          <w:p w14:paraId="0370A6FA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16D8C4B" w14:textId="77777777" w:rsidTr="00EF62D3">
        <w:tc>
          <w:tcPr>
            <w:tcW w:w="10207" w:type="dxa"/>
          </w:tcPr>
          <w:p w14:paraId="24EFDFE8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585F39D" w14:textId="77777777" w:rsidTr="00EF62D3">
        <w:tc>
          <w:tcPr>
            <w:tcW w:w="10207" w:type="dxa"/>
          </w:tcPr>
          <w:p w14:paraId="02ABD7E4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6F5E886D" w14:textId="77777777" w:rsidTr="00EF62D3">
        <w:tc>
          <w:tcPr>
            <w:tcW w:w="10207" w:type="dxa"/>
          </w:tcPr>
          <w:p w14:paraId="4EDF80D7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17445D9" w14:textId="77777777" w:rsidTr="00EF62D3">
        <w:tc>
          <w:tcPr>
            <w:tcW w:w="10207" w:type="dxa"/>
          </w:tcPr>
          <w:p w14:paraId="18A4B303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4FD654D" w14:textId="77777777" w:rsidTr="00EF62D3">
        <w:tc>
          <w:tcPr>
            <w:tcW w:w="10207" w:type="dxa"/>
          </w:tcPr>
          <w:p w14:paraId="64A83B72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66B38D9" w14:textId="77777777" w:rsidTr="00EF62D3">
        <w:tc>
          <w:tcPr>
            <w:tcW w:w="10207" w:type="dxa"/>
          </w:tcPr>
          <w:p w14:paraId="2823F498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C656C79" w14:textId="77777777" w:rsidTr="00EF62D3">
        <w:tc>
          <w:tcPr>
            <w:tcW w:w="10207" w:type="dxa"/>
          </w:tcPr>
          <w:p w14:paraId="5A709733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10F74" w:rsidRPr="00FF4D50" w14:paraId="532EDAEE" w14:textId="77777777" w:rsidTr="00EF62D3">
        <w:tc>
          <w:tcPr>
            <w:tcW w:w="10207" w:type="dxa"/>
          </w:tcPr>
          <w:p w14:paraId="54BF8A70" w14:textId="77777777" w:rsidR="00E10F74" w:rsidRPr="00FF4D50" w:rsidRDefault="00E10F7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10F74" w:rsidRPr="00FF4D50" w14:paraId="293AED7D" w14:textId="77777777" w:rsidTr="00EF62D3">
        <w:tc>
          <w:tcPr>
            <w:tcW w:w="10207" w:type="dxa"/>
          </w:tcPr>
          <w:p w14:paraId="3A71579D" w14:textId="77777777" w:rsidR="00E10F74" w:rsidRPr="00FF4D50" w:rsidRDefault="00E10F7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10F74" w:rsidRPr="00FF4D50" w14:paraId="3C9B332E" w14:textId="77777777" w:rsidTr="00EF62D3">
        <w:tc>
          <w:tcPr>
            <w:tcW w:w="10207" w:type="dxa"/>
          </w:tcPr>
          <w:p w14:paraId="4791BA0C" w14:textId="77777777" w:rsidR="00E10F74" w:rsidRPr="00FF4D50" w:rsidRDefault="00E10F7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04C77" w:rsidRPr="00FF4D50" w14:paraId="6CFC8746" w14:textId="77777777" w:rsidTr="00EF62D3">
        <w:tc>
          <w:tcPr>
            <w:tcW w:w="10207" w:type="dxa"/>
          </w:tcPr>
          <w:p w14:paraId="3CAA5145" w14:textId="77777777" w:rsidR="00A04C77" w:rsidRPr="00FF4D50" w:rsidRDefault="00A04C77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04C77" w:rsidRPr="00FF4D50" w14:paraId="29C7E50D" w14:textId="77777777" w:rsidTr="00EF62D3">
        <w:tc>
          <w:tcPr>
            <w:tcW w:w="10207" w:type="dxa"/>
          </w:tcPr>
          <w:p w14:paraId="2EDE8603" w14:textId="77777777" w:rsidR="00A04C77" w:rsidRPr="00FF4D50" w:rsidRDefault="00A04C77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04C77" w:rsidRPr="00FF4D50" w14:paraId="5D5B7FAA" w14:textId="77777777" w:rsidTr="00EF62D3">
        <w:tc>
          <w:tcPr>
            <w:tcW w:w="10207" w:type="dxa"/>
          </w:tcPr>
          <w:p w14:paraId="74AAF3E5" w14:textId="77777777" w:rsidR="00A04C77" w:rsidRPr="00FF4D50" w:rsidRDefault="00A04C77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04C77" w:rsidRPr="00FF4D50" w14:paraId="47DB2520" w14:textId="77777777" w:rsidTr="00EF62D3">
        <w:tc>
          <w:tcPr>
            <w:tcW w:w="10207" w:type="dxa"/>
          </w:tcPr>
          <w:p w14:paraId="1A3D971E" w14:textId="77777777" w:rsidR="00A04C77" w:rsidRPr="00FF4D50" w:rsidRDefault="00A04C77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04C77" w:rsidRPr="00FF4D50" w14:paraId="61830C96" w14:textId="77777777" w:rsidTr="00EF62D3">
        <w:tc>
          <w:tcPr>
            <w:tcW w:w="10207" w:type="dxa"/>
          </w:tcPr>
          <w:p w14:paraId="3D2C248D" w14:textId="77777777" w:rsidR="00A04C77" w:rsidRPr="00FF4D50" w:rsidRDefault="00A04C77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04C77" w:rsidRPr="00FF4D50" w14:paraId="7DB68A0A" w14:textId="77777777" w:rsidTr="00EF62D3">
        <w:tc>
          <w:tcPr>
            <w:tcW w:w="10207" w:type="dxa"/>
          </w:tcPr>
          <w:p w14:paraId="7B86CEC0" w14:textId="77777777" w:rsidR="00A04C77" w:rsidRPr="00FF4D50" w:rsidRDefault="00A04C77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10F74" w:rsidRPr="00FF4D50" w14:paraId="14D09D3F" w14:textId="77777777" w:rsidTr="00EF62D3">
        <w:tc>
          <w:tcPr>
            <w:tcW w:w="10207" w:type="dxa"/>
          </w:tcPr>
          <w:p w14:paraId="290736DE" w14:textId="77777777" w:rsidR="00E10F74" w:rsidRPr="00FF4D50" w:rsidRDefault="00E10F7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5FA797CC" w14:textId="77777777" w:rsidTr="00EF62D3">
        <w:tc>
          <w:tcPr>
            <w:tcW w:w="10207" w:type="dxa"/>
          </w:tcPr>
          <w:p w14:paraId="49FF3BD8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6E228BDD" w14:textId="77777777" w:rsidTr="00EF62D3">
        <w:tc>
          <w:tcPr>
            <w:tcW w:w="10207" w:type="dxa"/>
          </w:tcPr>
          <w:p w14:paraId="13603D76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0268D248" w14:textId="77777777" w:rsidTr="00EF62D3">
        <w:tc>
          <w:tcPr>
            <w:tcW w:w="10207" w:type="dxa"/>
          </w:tcPr>
          <w:p w14:paraId="3E5C9FBC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6444C704" w14:textId="77777777" w:rsidTr="00EF62D3">
        <w:tc>
          <w:tcPr>
            <w:tcW w:w="10207" w:type="dxa"/>
          </w:tcPr>
          <w:p w14:paraId="0A57C59D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8043D" w:rsidRPr="00FF4D50" w14:paraId="3C139142" w14:textId="77777777" w:rsidTr="00EF62D3">
        <w:tc>
          <w:tcPr>
            <w:tcW w:w="10207" w:type="dxa"/>
          </w:tcPr>
          <w:p w14:paraId="2666428B" w14:textId="77777777" w:rsidR="00E8043D" w:rsidRPr="00FF4D50" w:rsidRDefault="00E8043D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8043D" w:rsidRPr="00FF4D50" w14:paraId="1DFDD013" w14:textId="77777777" w:rsidTr="00EF62D3">
        <w:tc>
          <w:tcPr>
            <w:tcW w:w="10207" w:type="dxa"/>
          </w:tcPr>
          <w:p w14:paraId="55B864BF" w14:textId="77777777" w:rsidR="00E8043D" w:rsidRPr="00FF4D50" w:rsidRDefault="00E8043D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8043D" w:rsidRPr="00FF4D50" w14:paraId="61583942" w14:textId="77777777" w:rsidTr="00EF62D3">
        <w:tc>
          <w:tcPr>
            <w:tcW w:w="10207" w:type="dxa"/>
          </w:tcPr>
          <w:p w14:paraId="2D2436D4" w14:textId="77777777" w:rsidR="00E8043D" w:rsidRPr="00FF4D50" w:rsidRDefault="00E8043D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8043D" w:rsidRPr="00FF4D50" w14:paraId="6A3B2912" w14:textId="77777777" w:rsidTr="00EF62D3">
        <w:tc>
          <w:tcPr>
            <w:tcW w:w="10207" w:type="dxa"/>
          </w:tcPr>
          <w:p w14:paraId="10997571" w14:textId="77777777" w:rsidR="00E8043D" w:rsidRPr="00FF4D50" w:rsidRDefault="00E8043D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8043D" w:rsidRPr="00FF4D50" w14:paraId="6C91B8C7" w14:textId="77777777" w:rsidTr="00EF62D3">
        <w:tc>
          <w:tcPr>
            <w:tcW w:w="10207" w:type="dxa"/>
          </w:tcPr>
          <w:p w14:paraId="7AA37A24" w14:textId="77777777" w:rsidR="00E8043D" w:rsidRPr="00FF4D50" w:rsidRDefault="00E8043D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8043D" w:rsidRPr="00FF4D50" w14:paraId="6CC8C229" w14:textId="77777777" w:rsidTr="00EF62D3">
        <w:tc>
          <w:tcPr>
            <w:tcW w:w="10207" w:type="dxa"/>
          </w:tcPr>
          <w:p w14:paraId="2D6A9451" w14:textId="77777777" w:rsidR="00E8043D" w:rsidRPr="00FF4D50" w:rsidRDefault="00E8043D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6AC65892" w14:textId="77777777" w:rsidTr="00EF62D3">
        <w:tc>
          <w:tcPr>
            <w:tcW w:w="10207" w:type="dxa"/>
          </w:tcPr>
          <w:p w14:paraId="3D93D104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7567500C" w14:textId="77777777" w:rsidTr="00EF62D3">
        <w:tc>
          <w:tcPr>
            <w:tcW w:w="10207" w:type="dxa"/>
          </w:tcPr>
          <w:p w14:paraId="114DEC1A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45DB935A" w14:textId="77777777" w:rsidTr="00EF62D3">
        <w:tc>
          <w:tcPr>
            <w:tcW w:w="10207" w:type="dxa"/>
          </w:tcPr>
          <w:p w14:paraId="1776DBD1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7FCB5246" w14:textId="77777777" w:rsidTr="00EF62D3">
        <w:tc>
          <w:tcPr>
            <w:tcW w:w="10207" w:type="dxa"/>
          </w:tcPr>
          <w:p w14:paraId="13B0C6E7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0CE220C6" w14:textId="77777777" w:rsidTr="00EF62D3">
        <w:tc>
          <w:tcPr>
            <w:tcW w:w="10207" w:type="dxa"/>
          </w:tcPr>
          <w:p w14:paraId="362036C6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75FC4E56" w14:textId="77777777" w:rsidTr="00EF62D3">
        <w:tc>
          <w:tcPr>
            <w:tcW w:w="10207" w:type="dxa"/>
          </w:tcPr>
          <w:p w14:paraId="35C587ED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61E74A33" w14:textId="77777777" w:rsidTr="00EF62D3">
        <w:tc>
          <w:tcPr>
            <w:tcW w:w="10207" w:type="dxa"/>
          </w:tcPr>
          <w:p w14:paraId="6B561EC5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54DD2C67" w14:textId="77777777" w:rsidTr="00EF62D3">
        <w:tc>
          <w:tcPr>
            <w:tcW w:w="10207" w:type="dxa"/>
          </w:tcPr>
          <w:p w14:paraId="01167041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A12EF5" w:rsidRPr="00FF4D50" w14:paraId="679303E2" w14:textId="77777777" w:rsidTr="00EF62D3">
        <w:tc>
          <w:tcPr>
            <w:tcW w:w="10207" w:type="dxa"/>
          </w:tcPr>
          <w:p w14:paraId="43FD4D80" w14:textId="77777777" w:rsidR="00A12EF5" w:rsidRPr="00FF4D50" w:rsidRDefault="00A12EF5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6AFD9D88" w14:textId="77777777" w:rsidTr="00EF62D3">
        <w:tc>
          <w:tcPr>
            <w:tcW w:w="10207" w:type="dxa"/>
          </w:tcPr>
          <w:p w14:paraId="3B774E24" w14:textId="77777777" w:rsidR="00EF62D3" w:rsidRPr="00FF4D50" w:rsidRDefault="00EF62D3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1E915E2C" w14:textId="77777777" w:rsidR="00283E1A" w:rsidRPr="00FF4D50" w:rsidRDefault="00283E1A">
      <w:pPr>
        <w:rPr>
          <w:rFonts w:ascii="Arial" w:hAnsi="Arial" w:cs="Arial"/>
        </w:rPr>
      </w:pPr>
    </w:p>
    <w:p w14:paraId="49D689E3" w14:textId="4377FA99" w:rsidR="00EF62D3" w:rsidRPr="00FF4D50" w:rsidRDefault="00EF62D3" w:rsidP="00EF62D3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t>TASK 2</w:t>
      </w:r>
    </w:p>
    <w:p w14:paraId="1BD05600" w14:textId="5F1D7278" w:rsidR="00E10F74" w:rsidRPr="00F874D7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F874D7">
        <w:rPr>
          <w:rFonts w:ascii="Arial" w:hAnsi="Arial" w:cs="Arial"/>
          <w:b/>
          <w:color w:val="000000"/>
          <w:lang w:val="en-GB"/>
        </w:rPr>
        <w:t>For questions 1-</w:t>
      </w:r>
      <w:r w:rsidR="00F874D7">
        <w:rPr>
          <w:rFonts w:ascii="Arial" w:hAnsi="Arial" w:cs="Arial"/>
          <w:b/>
          <w:color w:val="000000"/>
          <w:lang w:val="en-GB"/>
        </w:rPr>
        <w:t xml:space="preserve"> </w:t>
      </w:r>
      <w:r w:rsidR="00755B35">
        <w:rPr>
          <w:rFonts w:ascii="Arial" w:hAnsi="Arial" w:cs="Arial"/>
          <w:b/>
          <w:color w:val="000000"/>
          <w:lang w:val="en-GB"/>
        </w:rPr>
        <w:t>4</w:t>
      </w:r>
      <w:r w:rsidRPr="00F874D7">
        <w:rPr>
          <w:rFonts w:ascii="Arial" w:hAnsi="Arial" w:cs="Arial"/>
          <w:b/>
          <w:color w:val="000000"/>
          <w:lang w:val="en-GB"/>
        </w:rPr>
        <w:t xml:space="preserve">, CIRCLE the best option (A, B or C) to complete each statement. </w:t>
      </w:r>
      <w:r w:rsidRPr="00F874D7">
        <w:rPr>
          <w:rFonts w:ascii="Arial" w:hAnsi="Arial" w:cs="Arial"/>
          <w:b/>
          <w:color w:val="000000"/>
          <w:lang w:val="en-GB"/>
        </w:rPr>
        <w:t xml:space="preserve">Then on the lines below each question, write </w:t>
      </w:r>
      <w:r w:rsidRPr="00F874D7">
        <w:rPr>
          <w:rFonts w:ascii="Arial" w:hAnsi="Arial" w:cs="Arial"/>
          <w:b/>
          <w:color w:val="000000"/>
          <w:u w:val="single"/>
          <w:lang w:val="en-GB"/>
        </w:rPr>
        <w:t xml:space="preserve">the justifications </w:t>
      </w:r>
      <w:r w:rsidR="00F874D7" w:rsidRPr="00F874D7">
        <w:rPr>
          <w:rFonts w:ascii="Arial" w:hAnsi="Arial" w:cs="Arial"/>
          <w:b/>
          <w:color w:val="000000"/>
          <w:u w:val="single"/>
          <w:lang w:val="en-GB"/>
        </w:rPr>
        <w:t xml:space="preserve">(explanation) </w:t>
      </w:r>
      <w:r w:rsidRPr="00F874D7">
        <w:rPr>
          <w:rFonts w:ascii="Arial" w:hAnsi="Arial" w:cs="Arial"/>
          <w:b/>
          <w:color w:val="000000"/>
          <w:u w:val="single"/>
          <w:lang w:val="en-GB"/>
        </w:rPr>
        <w:t>for your decision</w:t>
      </w:r>
      <w:r w:rsidRPr="00F874D7">
        <w:rPr>
          <w:rFonts w:ascii="Arial" w:hAnsi="Arial" w:cs="Arial"/>
          <w:b/>
          <w:color w:val="000000"/>
          <w:lang w:val="en-GB"/>
        </w:rPr>
        <w:t>. 1</w:t>
      </w:r>
      <w:r w:rsidR="00755B35">
        <w:rPr>
          <w:rFonts w:ascii="Arial" w:hAnsi="Arial" w:cs="Arial"/>
          <w:b/>
          <w:color w:val="000000"/>
          <w:lang w:val="en-GB"/>
        </w:rPr>
        <w:t>2</w:t>
      </w:r>
      <w:r w:rsidRPr="00F874D7">
        <w:rPr>
          <w:rFonts w:ascii="Arial" w:hAnsi="Arial" w:cs="Arial"/>
          <w:b/>
          <w:color w:val="000000"/>
          <w:lang w:val="en-GB"/>
        </w:rPr>
        <w:t>pts.</w:t>
      </w:r>
    </w:p>
    <w:p w14:paraId="227FFA3F" w14:textId="77777777" w:rsidR="00E10F74" w:rsidRPr="00F874D7" w:rsidRDefault="00E10F74" w:rsidP="00E10F74">
      <w:pPr>
        <w:rPr>
          <w:rFonts w:ascii="Arial" w:hAnsi="Arial" w:cs="Arial"/>
          <w:bCs/>
          <w:color w:val="000000"/>
          <w:sz w:val="2"/>
          <w:szCs w:val="2"/>
          <w:lang w:val="en-GB"/>
        </w:rPr>
      </w:pPr>
    </w:p>
    <w:p w14:paraId="22AFF7DD" w14:textId="77777777" w:rsidR="00E10F74" w:rsidRPr="00F874D7" w:rsidRDefault="00E10F74" w:rsidP="00F874D7">
      <w:pPr>
        <w:spacing w:line="240" w:lineRule="auto"/>
        <w:rPr>
          <w:rFonts w:ascii="Arial" w:hAnsi="Arial" w:cs="Arial"/>
          <w:b/>
          <w:color w:val="000000"/>
          <w:lang w:val="en-GB"/>
        </w:rPr>
      </w:pPr>
      <w:r w:rsidRPr="00F874D7">
        <w:rPr>
          <w:rFonts w:ascii="Arial" w:hAnsi="Arial" w:cs="Arial"/>
          <w:b/>
          <w:color w:val="000000"/>
          <w:lang w:val="en-GB"/>
        </w:rPr>
        <w:t>1 CLIL is</w:t>
      </w:r>
    </w:p>
    <w:p w14:paraId="53C49CDF" w14:textId="77777777" w:rsidR="00E10F74" w:rsidRPr="00F874D7" w:rsidRDefault="00E10F74" w:rsidP="00F874D7">
      <w:pPr>
        <w:spacing w:line="240" w:lineRule="auto"/>
        <w:rPr>
          <w:rFonts w:ascii="Arial" w:hAnsi="Arial" w:cs="Arial"/>
          <w:b/>
          <w:color w:val="000000"/>
          <w:lang w:val="en-GB"/>
        </w:rPr>
      </w:pPr>
      <w:r w:rsidRPr="00F874D7">
        <w:rPr>
          <w:rFonts w:ascii="Arial" w:hAnsi="Arial" w:cs="Arial"/>
          <w:b/>
          <w:color w:val="000000"/>
          <w:lang w:val="en-GB"/>
        </w:rPr>
        <w:t>A. about learning a new language quickly.</w:t>
      </w:r>
    </w:p>
    <w:p w14:paraId="38C2EAB5" w14:textId="77777777" w:rsidR="00E10F74" w:rsidRPr="00F874D7" w:rsidRDefault="00E10F74" w:rsidP="00F874D7">
      <w:pPr>
        <w:spacing w:line="240" w:lineRule="auto"/>
        <w:rPr>
          <w:rFonts w:ascii="Arial" w:hAnsi="Arial" w:cs="Arial"/>
          <w:b/>
          <w:color w:val="000000"/>
          <w:lang w:val="en-GB"/>
        </w:rPr>
      </w:pPr>
      <w:r w:rsidRPr="00F874D7">
        <w:rPr>
          <w:rFonts w:ascii="Arial" w:hAnsi="Arial" w:cs="Arial"/>
          <w:b/>
          <w:color w:val="000000"/>
          <w:lang w:val="en-GB"/>
        </w:rPr>
        <w:t xml:space="preserve">B. a method for thinking in English. </w:t>
      </w:r>
    </w:p>
    <w:p w14:paraId="28B2F779" w14:textId="4BCBBFAD" w:rsidR="00E10F74" w:rsidRDefault="00E10F74" w:rsidP="00F874D7">
      <w:pPr>
        <w:spacing w:line="240" w:lineRule="auto"/>
        <w:rPr>
          <w:rFonts w:ascii="Arial" w:hAnsi="Arial" w:cs="Arial"/>
          <w:b/>
          <w:color w:val="000000"/>
          <w:lang w:val="en-GB"/>
        </w:rPr>
      </w:pPr>
      <w:r w:rsidRPr="00F874D7">
        <w:rPr>
          <w:rFonts w:ascii="Arial" w:hAnsi="Arial" w:cs="Arial"/>
          <w:b/>
          <w:color w:val="000000"/>
          <w:lang w:val="en-GB"/>
        </w:rPr>
        <w:t xml:space="preserve">C. an approach with many different methodologies. </w:t>
      </w:r>
    </w:p>
    <w:p w14:paraId="62852258" w14:textId="77777777" w:rsidR="00F5363D" w:rsidRPr="00F5363D" w:rsidRDefault="00F5363D" w:rsidP="00F874D7">
      <w:pPr>
        <w:spacing w:line="240" w:lineRule="auto"/>
        <w:rPr>
          <w:rFonts w:ascii="Arial" w:hAnsi="Arial" w:cs="Arial"/>
          <w:b/>
          <w:color w:val="000000"/>
          <w:sz w:val="6"/>
          <w:szCs w:val="6"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F5363D" w:rsidRPr="00700C58" w14:paraId="434DEC61" w14:textId="77777777" w:rsidTr="00F5363D">
        <w:tc>
          <w:tcPr>
            <w:tcW w:w="9628" w:type="dxa"/>
          </w:tcPr>
          <w:p w14:paraId="2189ECCB" w14:textId="77777777" w:rsidR="00F5363D" w:rsidRPr="00700C58" w:rsidRDefault="00F5363D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F5363D" w:rsidRPr="00700C58" w14:paraId="7A527A96" w14:textId="77777777" w:rsidTr="00F5363D">
        <w:tc>
          <w:tcPr>
            <w:tcW w:w="9628" w:type="dxa"/>
          </w:tcPr>
          <w:p w14:paraId="1F722DC4" w14:textId="77777777" w:rsidR="00F5363D" w:rsidRPr="00700C58" w:rsidRDefault="00F5363D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0460A4" w:rsidRPr="00700C58" w14:paraId="3FE48C1B" w14:textId="77777777" w:rsidTr="00F5363D">
        <w:tc>
          <w:tcPr>
            <w:tcW w:w="9628" w:type="dxa"/>
          </w:tcPr>
          <w:p w14:paraId="2CBF3F1A" w14:textId="77777777" w:rsidR="000460A4" w:rsidRPr="00700C58" w:rsidRDefault="000460A4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0460A4" w:rsidRPr="00700C58" w14:paraId="4C346D8E" w14:textId="77777777" w:rsidTr="00F5363D">
        <w:tc>
          <w:tcPr>
            <w:tcW w:w="9628" w:type="dxa"/>
          </w:tcPr>
          <w:p w14:paraId="3DDFC279" w14:textId="77777777" w:rsidR="000460A4" w:rsidRPr="00700C58" w:rsidRDefault="000460A4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01BC9A3E" w14:textId="77777777" w:rsidTr="00F5363D">
        <w:tc>
          <w:tcPr>
            <w:tcW w:w="9628" w:type="dxa"/>
          </w:tcPr>
          <w:p w14:paraId="45B311BF" w14:textId="77777777" w:rsidR="00755B35" w:rsidRPr="00700C58" w:rsidRDefault="00755B35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A04C77" w:rsidRPr="00700C58" w14:paraId="4C39221E" w14:textId="77777777" w:rsidTr="00F5363D">
        <w:tc>
          <w:tcPr>
            <w:tcW w:w="9628" w:type="dxa"/>
          </w:tcPr>
          <w:p w14:paraId="11A6EF5B" w14:textId="77777777" w:rsidR="00A04C77" w:rsidRPr="00700C58" w:rsidRDefault="00A04C77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A04C77" w:rsidRPr="00700C58" w14:paraId="675C5B43" w14:textId="77777777" w:rsidTr="00F5363D">
        <w:tc>
          <w:tcPr>
            <w:tcW w:w="9628" w:type="dxa"/>
          </w:tcPr>
          <w:p w14:paraId="46DEAB3F" w14:textId="77777777" w:rsidR="00A04C77" w:rsidRPr="00700C58" w:rsidRDefault="00A04C77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A04C77" w:rsidRPr="00700C58" w14:paraId="18220D05" w14:textId="77777777" w:rsidTr="00F5363D">
        <w:tc>
          <w:tcPr>
            <w:tcW w:w="9628" w:type="dxa"/>
          </w:tcPr>
          <w:p w14:paraId="5D260F33" w14:textId="77777777" w:rsidR="00A04C77" w:rsidRPr="00700C58" w:rsidRDefault="00A04C77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A04C77" w:rsidRPr="00700C58" w14:paraId="364E1756" w14:textId="77777777" w:rsidTr="00F5363D">
        <w:tc>
          <w:tcPr>
            <w:tcW w:w="9628" w:type="dxa"/>
          </w:tcPr>
          <w:p w14:paraId="6D5A2519" w14:textId="77777777" w:rsidR="00A04C77" w:rsidRPr="00700C58" w:rsidRDefault="00A04C77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34EFB3E9" w14:textId="77777777" w:rsidTr="00F5363D">
        <w:tc>
          <w:tcPr>
            <w:tcW w:w="9628" w:type="dxa"/>
          </w:tcPr>
          <w:p w14:paraId="3B75E56F" w14:textId="77777777" w:rsidR="00755B35" w:rsidRPr="00700C58" w:rsidRDefault="00755B35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F5363D" w:rsidRPr="00700C58" w14:paraId="2F98DECF" w14:textId="77777777" w:rsidTr="00F5363D">
        <w:tc>
          <w:tcPr>
            <w:tcW w:w="9628" w:type="dxa"/>
          </w:tcPr>
          <w:p w14:paraId="4935CA26" w14:textId="77777777" w:rsidR="00F5363D" w:rsidRPr="00700C58" w:rsidRDefault="00F5363D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F5363D" w:rsidRPr="00700C58" w14:paraId="58FF0E12" w14:textId="77777777" w:rsidTr="00F5363D">
        <w:tc>
          <w:tcPr>
            <w:tcW w:w="9628" w:type="dxa"/>
          </w:tcPr>
          <w:p w14:paraId="16A87E39" w14:textId="77777777" w:rsidR="00F5363D" w:rsidRPr="00700C58" w:rsidRDefault="00F5363D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78377DFD" w14:textId="77777777" w:rsidTr="00F5363D">
        <w:tc>
          <w:tcPr>
            <w:tcW w:w="9628" w:type="dxa"/>
          </w:tcPr>
          <w:p w14:paraId="2B1FA631" w14:textId="77777777" w:rsidR="00755B35" w:rsidRPr="00700C58" w:rsidRDefault="00755B35" w:rsidP="00E10F74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74CCAF00" w14:textId="5EDAB038" w:rsidR="00E10F74" w:rsidRDefault="00E10F74" w:rsidP="00E10F74">
      <w:pPr>
        <w:rPr>
          <w:rFonts w:ascii="Times New Roman" w:hAnsi="Times New Roman" w:cs="Times New Roman"/>
          <w:b/>
          <w:color w:val="000000"/>
          <w:lang w:val="en-GB"/>
        </w:rPr>
      </w:pPr>
    </w:p>
    <w:p w14:paraId="6B628F3B" w14:textId="77777777" w:rsidR="00E10F74" w:rsidRPr="00700C58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>2 Communication in CLIL aims to</w:t>
      </w:r>
    </w:p>
    <w:p w14:paraId="3F1DAA91" w14:textId="77777777" w:rsidR="00E10F74" w:rsidRPr="00700C58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>A. develop skills to express ideas in curricular subjects.</w:t>
      </w:r>
    </w:p>
    <w:p w14:paraId="7025584F" w14:textId="77777777" w:rsidR="00E10F74" w:rsidRPr="00700C58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>B. increase the use of TTT (teacher talking time) across the curriculum.</w:t>
      </w:r>
    </w:p>
    <w:p w14:paraId="63B9D485" w14:textId="2FA0EF05" w:rsidR="00E10F74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 xml:space="preserve">C. encourage listening skills in cross-curricular work. </w:t>
      </w:r>
    </w:p>
    <w:p w14:paraId="4BFE55BA" w14:textId="77777777" w:rsidR="00700C58" w:rsidRPr="00700C58" w:rsidRDefault="00700C58" w:rsidP="00E10F74">
      <w:pPr>
        <w:rPr>
          <w:rFonts w:ascii="Arial" w:hAnsi="Arial" w:cs="Arial"/>
          <w:b/>
          <w:color w:val="000000"/>
          <w:sz w:val="8"/>
          <w:szCs w:val="8"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00C58" w:rsidRPr="00700C58" w14:paraId="790C0DE2" w14:textId="77777777" w:rsidTr="00630F7A">
        <w:tc>
          <w:tcPr>
            <w:tcW w:w="9628" w:type="dxa"/>
          </w:tcPr>
          <w:p w14:paraId="03BCB22D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13253CE2" w14:textId="77777777" w:rsidTr="00630F7A">
        <w:tc>
          <w:tcPr>
            <w:tcW w:w="9628" w:type="dxa"/>
          </w:tcPr>
          <w:p w14:paraId="5E7D9761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0460A4" w:rsidRPr="00700C58" w14:paraId="0B947249" w14:textId="77777777" w:rsidTr="00630F7A">
        <w:tc>
          <w:tcPr>
            <w:tcW w:w="9628" w:type="dxa"/>
          </w:tcPr>
          <w:p w14:paraId="62EF2612" w14:textId="77777777" w:rsidR="000460A4" w:rsidRPr="00700C58" w:rsidRDefault="000460A4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0460A4" w:rsidRPr="00700C58" w14:paraId="31261328" w14:textId="77777777" w:rsidTr="00630F7A">
        <w:tc>
          <w:tcPr>
            <w:tcW w:w="9628" w:type="dxa"/>
          </w:tcPr>
          <w:p w14:paraId="58F103A7" w14:textId="77777777" w:rsidR="000460A4" w:rsidRPr="00700C58" w:rsidRDefault="000460A4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37079C41" w14:textId="77777777" w:rsidTr="00630F7A">
        <w:tc>
          <w:tcPr>
            <w:tcW w:w="9628" w:type="dxa"/>
          </w:tcPr>
          <w:p w14:paraId="2565374F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0258BC89" w14:textId="77777777" w:rsidTr="00630F7A">
        <w:tc>
          <w:tcPr>
            <w:tcW w:w="9628" w:type="dxa"/>
          </w:tcPr>
          <w:p w14:paraId="3A023930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40C821B6" w14:textId="77777777" w:rsidTr="00630F7A">
        <w:tc>
          <w:tcPr>
            <w:tcW w:w="9628" w:type="dxa"/>
          </w:tcPr>
          <w:p w14:paraId="795158C9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2D6C7054" w14:textId="77777777" w:rsidTr="00630F7A">
        <w:tc>
          <w:tcPr>
            <w:tcW w:w="9628" w:type="dxa"/>
          </w:tcPr>
          <w:p w14:paraId="169D5902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00289320" w14:textId="77777777" w:rsidTr="00630F7A">
        <w:tc>
          <w:tcPr>
            <w:tcW w:w="9628" w:type="dxa"/>
          </w:tcPr>
          <w:p w14:paraId="341E0EBF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6960B856" w14:textId="77777777" w:rsidR="00E8043D" w:rsidRDefault="00E8043D" w:rsidP="00E10F74">
      <w:pPr>
        <w:rPr>
          <w:rFonts w:ascii="Arial" w:hAnsi="Arial" w:cs="Arial"/>
          <w:b/>
          <w:color w:val="000000"/>
          <w:lang w:val="en-GB"/>
        </w:rPr>
      </w:pPr>
    </w:p>
    <w:p w14:paraId="0C963F4C" w14:textId="77777777" w:rsidR="00E8043D" w:rsidRDefault="00E8043D" w:rsidP="00E10F74">
      <w:pPr>
        <w:rPr>
          <w:rFonts w:ascii="Arial" w:hAnsi="Arial" w:cs="Arial"/>
          <w:b/>
          <w:color w:val="000000"/>
          <w:lang w:val="en-GB"/>
        </w:rPr>
      </w:pPr>
    </w:p>
    <w:p w14:paraId="007850CA" w14:textId="6FBBA42D" w:rsidR="00E10F74" w:rsidRPr="00700C58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>3 One of CLIL’s aims is to</w:t>
      </w:r>
    </w:p>
    <w:p w14:paraId="22C01141" w14:textId="77777777" w:rsidR="00E10F74" w:rsidRPr="00700C58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>A. improve the L1 (native language).</w:t>
      </w:r>
    </w:p>
    <w:p w14:paraId="3D62A31C" w14:textId="77777777" w:rsidR="00E10F74" w:rsidRPr="00700C58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 xml:space="preserve">B. increase learners’ confidence in using grammar. </w:t>
      </w:r>
    </w:p>
    <w:p w14:paraId="0C184CDE" w14:textId="3E8CA8DD" w:rsidR="00E10F74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 xml:space="preserve">C. provide cognitive development for learners. </w:t>
      </w:r>
    </w:p>
    <w:p w14:paraId="3536F629" w14:textId="77777777" w:rsidR="00E8043D" w:rsidRPr="00700C58" w:rsidRDefault="00E8043D" w:rsidP="00E10F74">
      <w:pPr>
        <w:rPr>
          <w:rFonts w:ascii="Arial" w:hAnsi="Arial" w:cs="Arial"/>
          <w:b/>
          <w:color w:val="000000"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00C58" w:rsidRPr="00700C58" w14:paraId="4461CDAD" w14:textId="77777777" w:rsidTr="00630F7A">
        <w:tc>
          <w:tcPr>
            <w:tcW w:w="9628" w:type="dxa"/>
          </w:tcPr>
          <w:p w14:paraId="4DEE272D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13032642" w14:textId="77777777" w:rsidTr="00630F7A">
        <w:tc>
          <w:tcPr>
            <w:tcW w:w="9628" w:type="dxa"/>
          </w:tcPr>
          <w:p w14:paraId="771C4800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0460A4" w:rsidRPr="00700C58" w14:paraId="4E6E3BF6" w14:textId="77777777" w:rsidTr="00630F7A">
        <w:tc>
          <w:tcPr>
            <w:tcW w:w="9628" w:type="dxa"/>
          </w:tcPr>
          <w:p w14:paraId="1BDB7D9A" w14:textId="77777777" w:rsidR="000460A4" w:rsidRPr="00700C58" w:rsidRDefault="000460A4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0460A4" w:rsidRPr="00700C58" w14:paraId="570800D5" w14:textId="77777777" w:rsidTr="00630F7A">
        <w:tc>
          <w:tcPr>
            <w:tcW w:w="9628" w:type="dxa"/>
          </w:tcPr>
          <w:p w14:paraId="75FF1CFD" w14:textId="77777777" w:rsidR="000460A4" w:rsidRPr="00700C58" w:rsidRDefault="000460A4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E8043D" w:rsidRPr="00700C58" w14:paraId="49ED0BC8" w14:textId="77777777" w:rsidTr="00630F7A">
        <w:tc>
          <w:tcPr>
            <w:tcW w:w="9628" w:type="dxa"/>
          </w:tcPr>
          <w:p w14:paraId="5064E68A" w14:textId="77777777" w:rsidR="00E8043D" w:rsidRPr="00700C58" w:rsidRDefault="00E8043D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E8043D" w:rsidRPr="00700C58" w14:paraId="16926140" w14:textId="77777777" w:rsidTr="00630F7A">
        <w:tc>
          <w:tcPr>
            <w:tcW w:w="9628" w:type="dxa"/>
          </w:tcPr>
          <w:p w14:paraId="25E9D4B8" w14:textId="77777777" w:rsidR="00E8043D" w:rsidRPr="00700C58" w:rsidRDefault="00E8043D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E8043D" w:rsidRPr="00700C58" w14:paraId="6CE803CC" w14:textId="77777777" w:rsidTr="00630F7A">
        <w:tc>
          <w:tcPr>
            <w:tcW w:w="9628" w:type="dxa"/>
          </w:tcPr>
          <w:p w14:paraId="08A995E4" w14:textId="77777777" w:rsidR="00E8043D" w:rsidRPr="00700C58" w:rsidRDefault="00E8043D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67A5A06A" w14:textId="77777777" w:rsidTr="00630F7A">
        <w:tc>
          <w:tcPr>
            <w:tcW w:w="9628" w:type="dxa"/>
          </w:tcPr>
          <w:p w14:paraId="7ADF67FF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61BDE1DA" w14:textId="77777777" w:rsidTr="00630F7A">
        <w:tc>
          <w:tcPr>
            <w:tcW w:w="9628" w:type="dxa"/>
          </w:tcPr>
          <w:p w14:paraId="01B04118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2697F558" w14:textId="77777777" w:rsidTr="00630F7A">
        <w:tc>
          <w:tcPr>
            <w:tcW w:w="9628" w:type="dxa"/>
          </w:tcPr>
          <w:p w14:paraId="27F2BF0C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08741CDA" w14:textId="77777777" w:rsidTr="00630F7A">
        <w:tc>
          <w:tcPr>
            <w:tcW w:w="9628" w:type="dxa"/>
          </w:tcPr>
          <w:p w14:paraId="4C8E4183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428B7DC3" w14:textId="77777777" w:rsidTr="00630F7A">
        <w:tc>
          <w:tcPr>
            <w:tcW w:w="9628" w:type="dxa"/>
          </w:tcPr>
          <w:p w14:paraId="5807E93C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6F64B75A" w14:textId="6CCD9DD2" w:rsidR="00E10F74" w:rsidRDefault="00E10F74" w:rsidP="00E10F74">
      <w:pPr>
        <w:rPr>
          <w:rFonts w:ascii="Times New Roman" w:hAnsi="Times New Roman" w:cs="Times New Roman"/>
          <w:b/>
          <w:color w:val="000000"/>
          <w:lang w:val="en-GB"/>
        </w:rPr>
      </w:pPr>
    </w:p>
    <w:p w14:paraId="272C761B" w14:textId="77777777" w:rsidR="00E8043D" w:rsidRPr="007F5968" w:rsidRDefault="00E8043D" w:rsidP="00E10F74">
      <w:pPr>
        <w:rPr>
          <w:rFonts w:ascii="Times New Roman" w:hAnsi="Times New Roman" w:cs="Times New Roman"/>
          <w:b/>
          <w:color w:val="000000"/>
          <w:lang w:val="en-GB"/>
        </w:rPr>
      </w:pPr>
    </w:p>
    <w:p w14:paraId="05DAECD0" w14:textId="38C2502D" w:rsidR="00E10F74" w:rsidRPr="00700C58" w:rsidRDefault="00755B35" w:rsidP="00E10F74">
      <w:pPr>
        <w:rPr>
          <w:rFonts w:ascii="Arial" w:hAnsi="Arial" w:cs="Arial"/>
          <w:b/>
          <w:color w:val="000000"/>
          <w:lang w:val="en-GB"/>
        </w:rPr>
      </w:pPr>
      <w:bookmarkStart w:id="0" w:name="_GoBack"/>
      <w:bookmarkEnd w:id="0"/>
      <w:r>
        <w:rPr>
          <w:rFonts w:ascii="Arial" w:hAnsi="Arial" w:cs="Arial"/>
          <w:b/>
          <w:color w:val="000000"/>
          <w:lang w:val="en-GB"/>
        </w:rPr>
        <w:lastRenderedPageBreak/>
        <w:t>4</w:t>
      </w:r>
      <w:r w:rsidR="00E10F74" w:rsidRPr="00700C58">
        <w:rPr>
          <w:rFonts w:ascii="Arial" w:hAnsi="Arial" w:cs="Arial"/>
          <w:b/>
          <w:color w:val="000000"/>
          <w:lang w:val="en-GB"/>
        </w:rPr>
        <w:t xml:space="preserve"> Studying curricular subjects in CLIL helps learners</w:t>
      </w:r>
    </w:p>
    <w:p w14:paraId="3ABB9771" w14:textId="77777777" w:rsidR="00E10F74" w:rsidRPr="00700C58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>A. develop better pronunciation for all subjects.</w:t>
      </w:r>
    </w:p>
    <w:p w14:paraId="49ADA683" w14:textId="77777777" w:rsidR="00E10F74" w:rsidRPr="00700C58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 xml:space="preserve">B. improve their reading and writing skills during all lessons. </w:t>
      </w:r>
    </w:p>
    <w:p w14:paraId="25D9CEFA" w14:textId="39AF44F2" w:rsidR="00E10F74" w:rsidRDefault="00E10F74" w:rsidP="00E10F74">
      <w:pPr>
        <w:rPr>
          <w:rFonts w:ascii="Arial" w:hAnsi="Arial" w:cs="Arial"/>
          <w:b/>
          <w:color w:val="000000"/>
          <w:lang w:val="en-GB"/>
        </w:rPr>
      </w:pPr>
      <w:r w:rsidRPr="00700C58">
        <w:rPr>
          <w:rFonts w:ascii="Arial" w:hAnsi="Arial" w:cs="Arial"/>
          <w:b/>
          <w:color w:val="000000"/>
          <w:lang w:val="en-GB"/>
        </w:rPr>
        <w:t>C. understand new subject knowledge and language together.</w:t>
      </w:r>
    </w:p>
    <w:p w14:paraId="13F4BA01" w14:textId="77777777" w:rsidR="00700C58" w:rsidRPr="00700C58" w:rsidRDefault="00700C58" w:rsidP="00E10F74">
      <w:pPr>
        <w:rPr>
          <w:rFonts w:ascii="Arial" w:hAnsi="Arial" w:cs="Arial"/>
          <w:b/>
          <w:color w:val="000000"/>
          <w:sz w:val="15"/>
          <w:szCs w:val="15"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00C58" w:rsidRPr="00700C58" w14:paraId="7DE8F3F8" w14:textId="77777777" w:rsidTr="00630F7A">
        <w:tc>
          <w:tcPr>
            <w:tcW w:w="9628" w:type="dxa"/>
          </w:tcPr>
          <w:p w14:paraId="433C5DD8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0FB9465E" w14:textId="77777777" w:rsidTr="00630F7A">
        <w:tc>
          <w:tcPr>
            <w:tcW w:w="9628" w:type="dxa"/>
          </w:tcPr>
          <w:p w14:paraId="6CE45C63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0460A4" w:rsidRPr="00700C58" w14:paraId="3620C279" w14:textId="77777777" w:rsidTr="00630F7A">
        <w:tc>
          <w:tcPr>
            <w:tcW w:w="9628" w:type="dxa"/>
          </w:tcPr>
          <w:p w14:paraId="5E09B990" w14:textId="77777777" w:rsidR="000460A4" w:rsidRPr="00700C58" w:rsidRDefault="000460A4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0460A4" w:rsidRPr="00700C58" w14:paraId="79FA57CA" w14:textId="77777777" w:rsidTr="00630F7A">
        <w:tc>
          <w:tcPr>
            <w:tcW w:w="9628" w:type="dxa"/>
          </w:tcPr>
          <w:p w14:paraId="21D16AC9" w14:textId="77777777" w:rsidR="000460A4" w:rsidRPr="00700C58" w:rsidRDefault="000460A4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48A24962" w14:textId="77777777" w:rsidTr="00630F7A">
        <w:tc>
          <w:tcPr>
            <w:tcW w:w="9628" w:type="dxa"/>
          </w:tcPr>
          <w:p w14:paraId="51CD3620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6D5F3BDC" w14:textId="77777777" w:rsidTr="00630F7A">
        <w:tc>
          <w:tcPr>
            <w:tcW w:w="9628" w:type="dxa"/>
          </w:tcPr>
          <w:p w14:paraId="1727CFE5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00ACAB2B" w14:textId="77777777" w:rsidTr="00630F7A">
        <w:tc>
          <w:tcPr>
            <w:tcW w:w="9628" w:type="dxa"/>
          </w:tcPr>
          <w:p w14:paraId="7988658C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55B35" w:rsidRPr="00700C58" w14:paraId="5D155E9E" w14:textId="77777777" w:rsidTr="00630F7A">
        <w:tc>
          <w:tcPr>
            <w:tcW w:w="9628" w:type="dxa"/>
          </w:tcPr>
          <w:p w14:paraId="7B2F351C" w14:textId="77777777" w:rsidR="00755B35" w:rsidRPr="00700C58" w:rsidRDefault="00755B35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00C58" w:rsidRPr="00700C58" w14:paraId="598E0DAB" w14:textId="77777777" w:rsidTr="00630F7A">
        <w:tc>
          <w:tcPr>
            <w:tcW w:w="9628" w:type="dxa"/>
          </w:tcPr>
          <w:p w14:paraId="14E613B0" w14:textId="77777777" w:rsidR="00700C58" w:rsidRPr="00700C58" w:rsidRDefault="00700C58" w:rsidP="00630F7A">
            <w:pPr>
              <w:rPr>
                <w:rFonts w:ascii="Arial" w:hAnsi="Arial" w:cs="Arial"/>
                <w:b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03AC98E2" w14:textId="444DCA35" w:rsidR="00844678" w:rsidRDefault="00844678" w:rsidP="00EF62D3">
      <w:pPr>
        <w:rPr>
          <w:rFonts w:ascii="Arial" w:hAnsi="Arial" w:cs="Arial"/>
          <w:b/>
          <w:color w:val="000000"/>
          <w:lang w:val="en-GB"/>
        </w:rPr>
      </w:pPr>
    </w:p>
    <w:p w14:paraId="77533F4C" w14:textId="0199A16F" w:rsidR="00700C58" w:rsidRDefault="00755B35" w:rsidP="00EF62D3">
      <w:pPr>
        <w:rPr>
          <w:rFonts w:ascii="Arial" w:hAnsi="Arial" w:cs="Arial"/>
          <w:b/>
          <w:color w:val="000000"/>
          <w:lang w:val="en-GB"/>
        </w:rPr>
      </w:pPr>
      <w:r>
        <w:rPr>
          <w:rFonts w:ascii="Arial" w:hAnsi="Arial" w:cs="Arial"/>
          <w:b/>
          <w:color w:val="000000"/>
          <w:lang w:val="en-GB"/>
        </w:rPr>
        <w:t>TASK 3</w:t>
      </w:r>
    </w:p>
    <w:p w14:paraId="5801418B" w14:textId="7466B78D" w:rsidR="00700C58" w:rsidRDefault="00A04C77" w:rsidP="00EF62D3">
      <w:pPr>
        <w:rPr>
          <w:rFonts w:ascii="Arial" w:hAnsi="Arial" w:cs="Arial"/>
          <w:b/>
          <w:color w:val="000000"/>
          <w:lang w:val="en-GB"/>
        </w:rPr>
      </w:pPr>
      <w:r w:rsidRPr="00A04C77">
        <w:rPr>
          <w:rFonts w:ascii="Arial" w:hAnsi="Arial" w:cs="Arial"/>
          <w:b/>
          <w:color w:val="000000"/>
          <w:lang w:val="en-GB"/>
        </w:rPr>
        <w:t>Explain reactive and proactive reasons for implementing CLIL. 6 pts</w:t>
      </w:r>
    </w:p>
    <w:p w14:paraId="239C7FBB" w14:textId="77777777" w:rsidR="00A04C77" w:rsidRPr="00A04C77" w:rsidRDefault="00A04C77" w:rsidP="00EF62D3">
      <w:pPr>
        <w:rPr>
          <w:rFonts w:ascii="Arial" w:hAnsi="Arial" w:cs="Arial"/>
          <w:b/>
          <w:color w:val="000000"/>
          <w:sz w:val="10"/>
          <w:szCs w:val="10"/>
          <w:lang w:val="en-GB"/>
        </w:rPr>
      </w:pPr>
    </w:p>
    <w:tbl>
      <w:tblPr>
        <w:tblStyle w:val="TableGrid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476C2" w:rsidRPr="00FF4D50" w14:paraId="1A9FAC54" w14:textId="77777777" w:rsidTr="00DA0226">
        <w:tc>
          <w:tcPr>
            <w:tcW w:w="10207" w:type="dxa"/>
          </w:tcPr>
          <w:p w14:paraId="0F71C503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4AEAF1F" w14:textId="77777777" w:rsidTr="00DA0226">
        <w:tc>
          <w:tcPr>
            <w:tcW w:w="10207" w:type="dxa"/>
          </w:tcPr>
          <w:p w14:paraId="7AA2DABE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FF9319A" w14:textId="77777777" w:rsidTr="00DA0226">
        <w:tc>
          <w:tcPr>
            <w:tcW w:w="10207" w:type="dxa"/>
          </w:tcPr>
          <w:p w14:paraId="4C811B17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A0A7E70" w14:textId="77777777" w:rsidTr="00DA0226">
        <w:tc>
          <w:tcPr>
            <w:tcW w:w="10207" w:type="dxa"/>
          </w:tcPr>
          <w:p w14:paraId="65F0982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1C02BD9" w14:textId="77777777" w:rsidTr="00DA0226">
        <w:tc>
          <w:tcPr>
            <w:tcW w:w="10207" w:type="dxa"/>
          </w:tcPr>
          <w:p w14:paraId="5FA1803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B75BE4F" w14:textId="77777777" w:rsidTr="00DA0226">
        <w:tc>
          <w:tcPr>
            <w:tcW w:w="10207" w:type="dxa"/>
          </w:tcPr>
          <w:p w14:paraId="545EFF52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F89746C" w14:textId="77777777" w:rsidTr="00DA0226">
        <w:tc>
          <w:tcPr>
            <w:tcW w:w="10207" w:type="dxa"/>
          </w:tcPr>
          <w:p w14:paraId="4F12CE8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B48DD2F" w14:textId="77777777" w:rsidTr="00DA0226">
        <w:tc>
          <w:tcPr>
            <w:tcW w:w="10207" w:type="dxa"/>
          </w:tcPr>
          <w:p w14:paraId="77441E3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B5BECD2" w14:textId="77777777" w:rsidTr="00DA0226">
        <w:tc>
          <w:tcPr>
            <w:tcW w:w="10207" w:type="dxa"/>
          </w:tcPr>
          <w:p w14:paraId="055A1172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F65E432" w14:textId="77777777" w:rsidTr="00DA0226">
        <w:tc>
          <w:tcPr>
            <w:tcW w:w="10207" w:type="dxa"/>
          </w:tcPr>
          <w:p w14:paraId="40992D26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1176815" w14:textId="77777777" w:rsidTr="00DA0226">
        <w:tc>
          <w:tcPr>
            <w:tcW w:w="10207" w:type="dxa"/>
          </w:tcPr>
          <w:p w14:paraId="12F0206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8DD5031" w14:textId="77777777" w:rsidTr="00DA0226">
        <w:tc>
          <w:tcPr>
            <w:tcW w:w="10207" w:type="dxa"/>
          </w:tcPr>
          <w:p w14:paraId="1A00B99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9C8EB6F" w14:textId="77777777" w:rsidTr="00DA0226">
        <w:tc>
          <w:tcPr>
            <w:tcW w:w="10207" w:type="dxa"/>
          </w:tcPr>
          <w:p w14:paraId="4D5A3C52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C3A6568" w14:textId="77777777" w:rsidTr="00DA0226">
        <w:tc>
          <w:tcPr>
            <w:tcW w:w="10207" w:type="dxa"/>
          </w:tcPr>
          <w:p w14:paraId="4BFCCC67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F3A9B79" w14:textId="77777777" w:rsidTr="00DA0226">
        <w:tc>
          <w:tcPr>
            <w:tcW w:w="10207" w:type="dxa"/>
          </w:tcPr>
          <w:p w14:paraId="2751266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1403678" w14:textId="77777777" w:rsidTr="00DA0226">
        <w:tc>
          <w:tcPr>
            <w:tcW w:w="10207" w:type="dxa"/>
          </w:tcPr>
          <w:p w14:paraId="366B664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5CCDFC9" w14:textId="77777777" w:rsidTr="00DA0226">
        <w:tc>
          <w:tcPr>
            <w:tcW w:w="10207" w:type="dxa"/>
          </w:tcPr>
          <w:p w14:paraId="277670A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4219D45" w14:textId="77777777" w:rsidTr="00DA0226">
        <w:tc>
          <w:tcPr>
            <w:tcW w:w="10207" w:type="dxa"/>
          </w:tcPr>
          <w:p w14:paraId="1FB1D413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074AB3B" w14:textId="77777777" w:rsidTr="00DA0226">
        <w:tc>
          <w:tcPr>
            <w:tcW w:w="10207" w:type="dxa"/>
          </w:tcPr>
          <w:p w14:paraId="189B14AB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982E85B" w14:textId="77777777" w:rsidTr="00DA0226">
        <w:tc>
          <w:tcPr>
            <w:tcW w:w="10207" w:type="dxa"/>
          </w:tcPr>
          <w:p w14:paraId="66D9B85E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8BF0C49" w14:textId="77777777" w:rsidTr="00DA0226">
        <w:tc>
          <w:tcPr>
            <w:tcW w:w="10207" w:type="dxa"/>
          </w:tcPr>
          <w:p w14:paraId="3E18CEB7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81BCEA8" w14:textId="77777777" w:rsidTr="00DA0226">
        <w:tc>
          <w:tcPr>
            <w:tcW w:w="10207" w:type="dxa"/>
          </w:tcPr>
          <w:p w14:paraId="34472323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18B62AD" w14:textId="77777777" w:rsidTr="00DA0226">
        <w:tc>
          <w:tcPr>
            <w:tcW w:w="10207" w:type="dxa"/>
          </w:tcPr>
          <w:p w14:paraId="4DD3CDC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8C0CB33" w14:textId="77777777" w:rsidTr="00DA0226">
        <w:tc>
          <w:tcPr>
            <w:tcW w:w="10207" w:type="dxa"/>
          </w:tcPr>
          <w:p w14:paraId="6B5576F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66FD8B21" w14:textId="77777777" w:rsidTr="00DA0226">
        <w:tc>
          <w:tcPr>
            <w:tcW w:w="10207" w:type="dxa"/>
          </w:tcPr>
          <w:p w14:paraId="274040AA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57F7A75B" w14:textId="77777777" w:rsidTr="00DA0226">
        <w:tc>
          <w:tcPr>
            <w:tcW w:w="10207" w:type="dxa"/>
          </w:tcPr>
          <w:p w14:paraId="27CF54DF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665D4CE9" w14:textId="77777777" w:rsidTr="00DA0226">
        <w:tc>
          <w:tcPr>
            <w:tcW w:w="10207" w:type="dxa"/>
          </w:tcPr>
          <w:p w14:paraId="52DC3EAD" w14:textId="77777777" w:rsidR="00FF4D50" w:rsidRPr="00FF4D50" w:rsidRDefault="00FF4D50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8D6F0BD" w14:textId="77777777" w:rsidTr="00DA0226">
        <w:tc>
          <w:tcPr>
            <w:tcW w:w="10207" w:type="dxa"/>
          </w:tcPr>
          <w:p w14:paraId="245C6D39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E3D407E" w14:textId="77777777" w:rsidTr="00DA0226">
        <w:tc>
          <w:tcPr>
            <w:tcW w:w="10207" w:type="dxa"/>
          </w:tcPr>
          <w:p w14:paraId="38DE2BA6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1ECC5E7" w14:textId="77777777" w:rsidTr="00DA0226">
        <w:tc>
          <w:tcPr>
            <w:tcW w:w="10207" w:type="dxa"/>
          </w:tcPr>
          <w:p w14:paraId="4EDFFCA9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9B33082" w14:textId="77777777" w:rsidTr="00DA0226">
        <w:tc>
          <w:tcPr>
            <w:tcW w:w="10207" w:type="dxa"/>
          </w:tcPr>
          <w:p w14:paraId="7370CE9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A423236" w14:textId="77777777" w:rsidTr="00DA0226">
        <w:tc>
          <w:tcPr>
            <w:tcW w:w="10207" w:type="dxa"/>
          </w:tcPr>
          <w:p w14:paraId="7A58C31D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72137A8" w14:textId="77777777" w:rsidTr="00DA0226">
        <w:tc>
          <w:tcPr>
            <w:tcW w:w="10207" w:type="dxa"/>
          </w:tcPr>
          <w:p w14:paraId="188D1311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2C5872C3" w14:textId="324ACB4B" w:rsidR="00E476C2" w:rsidRPr="00FF4D50" w:rsidRDefault="00E476C2">
      <w:pPr>
        <w:rPr>
          <w:rFonts w:ascii="Arial" w:hAnsi="Arial" w:cs="Arial"/>
          <w:b/>
          <w:color w:val="000000"/>
          <w:lang w:val="en-GB"/>
        </w:rPr>
      </w:pPr>
    </w:p>
    <w:tbl>
      <w:tblPr>
        <w:tblStyle w:val="TableGrid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476C2" w:rsidRPr="00FF4D50" w14:paraId="61EB0593" w14:textId="77777777" w:rsidTr="00DA0226">
        <w:tc>
          <w:tcPr>
            <w:tcW w:w="10207" w:type="dxa"/>
          </w:tcPr>
          <w:p w14:paraId="583770B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4627A8E" w14:textId="77777777" w:rsidTr="00DA0226">
        <w:tc>
          <w:tcPr>
            <w:tcW w:w="10207" w:type="dxa"/>
          </w:tcPr>
          <w:p w14:paraId="1041B8FD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4A4590F" w14:textId="77777777" w:rsidTr="00DA0226">
        <w:tc>
          <w:tcPr>
            <w:tcW w:w="10207" w:type="dxa"/>
          </w:tcPr>
          <w:p w14:paraId="11047FB7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12B0610" w14:textId="77777777" w:rsidTr="00DA0226">
        <w:tc>
          <w:tcPr>
            <w:tcW w:w="10207" w:type="dxa"/>
          </w:tcPr>
          <w:p w14:paraId="5FF97C86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41E2376" w14:textId="77777777" w:rsidTr="00DA0226">
        <w:tc>
          <w:tcPr>
            <w:tcW w:w="10207" w:type="dxa"/>
          </w:tcPr>
          <w:p w14:paraId="6A943E12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8CFB351" w14:textId="77777777" w:rsidTr="00DA0226">
        <w:tc>
          <w:tcPr>
            <w:tcW w:w="10207" w:type="dxa"/>
          </w:tcPr>
          <w:p w14:paraId="234352E4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AC2160B" w14:textId="77777777" w:rsidTr="00DA0226">
        <w:tc>
          <w:tcPr>
            <w:tcW w:w="10207" w:type="dxa"/>
          </w:tcPr>
          <w:p w14:paraId="031F170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DAFDAA0" w14:textId="77777777" w:rsidTr="00DA0226">
        <w:tc>
          <w:tcPr>
            <w:tcW w:w="10207" w:type="dxa"/>
          </w:tcPr>
          <w:p w14:paraId="62D482EE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4BB2B01" w14:textId="77777777" w:rsidTr="00DA0226">
        <w:tc>
          <w:tcPr>
            <w:tcW w:w="10207" w:type="dxa"/>
          </w:tcPr>
          <w:p w14:paraId="2E62F0C3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3FDA80A" w14:textId="77777777" w:rsidTr="00DA0226">
        <w:tc>
          <w:tcPr>
            <w:tcW w:w="10207" w:type="dxa"/>
          </w:tcPr>
          <w:p w14:paraId="3B6D87C0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7479B50" w14:textId="77777777" w:rsidTr="00DA0226">
        <w:tc>
          <w:tcPr>
            <w:tcW w:w="10207" w:type="dxa"/>
          </w:tcPr>
          <w:p w14:paraId="38D7BBAD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BC38A8D" w14:textId="77777777" w:rsidTr="00DA0226">
        <w:tc>
          <w:tcPr>
            <w:tcW w:w="10207" w:type="dxa"/>
          </w:tcPr>
          <w:p w14:paraId="211E2022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CD15180" w14:textId="77777777" w:rsidTr="00DA0226">
        <w:tc>
          <w:tcPr>
            <w:tcW w:w="10207" w:type="dxa"/>
          </w:tcPr>
          <w:p w14:paraId="37A700A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D5A9010" w14:textId="77777777" w:rsidTr="00DA0226">
        <w:tc>
          <w:tcPr>
            <w:tcW w:w="10207" w:type="dxa"/>
          </w:tcPr>
          <w:p w14:paraId="253069E1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DE48F47" w14:textId="77777777" w:rsidTr="00DA0226">
        <w:tc>
          <w:tcPr>
            <w:tcW w:w="10207" w:type="dxa"/>
          </w:tcPr>
          <w:p w14:paraId="26559FEA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4687DDC" w14:textId="77777777" w:rsidTr="00DA0226">
        <w:tc>
          <w:tcPr>
            <w:tcW w:w="10207" w:type="dxa"/>
          </w:tcPr>
          <w:p w14:paraId="04596446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9414D4F" w14:textId="77777777" w:rsidTr="00DA0226">
        <w:tc>
          <w:tcPr>
            <w:tcW w:w="10207" w:type="dxa"/>
          </w:tcPr>
          <w:p w14:paraId="67B1561C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913136C" w14:textId="77777777" w:rsidTr="00DA0226">
        <w:tc>
          <w:tcPr>
            <w:tcW w:w="10207" w:type="dxa"/>
          </w:tcPr>
          <w:p w14:paraId="793FA111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30F0D441" w14:textId="77777777" w:rsidTr="00DA0226">
        <w:tc>
          <w:tcPr>
            <w:tcW w:w="10207" w:type="dxa"/>
          </w:tcPr>
          <w:p w14:paraId="0BDCCEA9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1C2098A" w14:textId="77777777" w:rsidTr="00DA0226">
        <w:tc>
          <w:tcPr>
            <w:tcW w:w="10207" w:type="dxa"/>
          </w:tcPr>
          <w:p w14:paraId="220B978F" w14:textId="77777777" w:rsidR="00E476C2" w:rsidRPr="00FF4D50" w:rsidRDefault="00E476C2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76F59A52" w14:textId="77777777" w:rsidTr="00DA0226">
        <w:tc>
          <w:tcPr>
            <w:tcW w:w="10207" w:type="dxa"/>
          </w:tcPr>
          <w:p w14:paraId="7BF4BCA2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20534E6A" w14:textId="77777777" w:rsidR="00D93D54" w:rsidRPr="00D93D54" w:rsidRDefault="00D93D54" w:rsidP="00D93D54">
      <w:pPr>
        <w:rPr>
          <w:rFonts w:ascii="Arial" w:hAnsi="Arial" w:cs="Arial"/>
          <w:b/>
          <w:color w:val="000000"/>
          <w:lang w:val="en-GB"/>
        </w:rPr>
      </w:pPr>
    </w:p>
    <w:tbl>
      <w:tblPr>
        <w:tblStyle w:val="TableGrid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D93D54" w:rsidRPr="00FF4D50" w14:paraId="6A500D21" w14:textId="77777777" w:rsidTr="00DA0226">
        <w:tc>
          <w:tcPr>
            <w:tcW w:w="10207" w:type="dxa"/>
          </w:tcPr>
          <w:p w14:paraId="2B620469" w14:textId="77777777" w:rsidR="00D93D54" w:rsidRPr="00FF4D50" w:rsidRDefault="00D93D54" w:rsidP="00DA0226">
            <w:pPr>
              <w:pStyle w:val="NormalWeb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0FEB856B" w14:textId="77777777" w:rsidR="00E476C2" w:rsidRPr="00FF4D50" w:rsidRDefault="00E476C2" w:rsidP="00D93D54">
      <w:pPr>
        <w:rPr>
          <w:rFonts w:ascii="Arial" w:hAnsi="Arial" w:cs="Arial"/>
          <w:b/>
          <w:color w:val="000000"/>
          <w:lang w:val="en-GB"/>
        </w:rPr>
      </w:pPr>
    </w:p>
    <w:sectPr w:rsidR="00E476C2" w:rsidRPr="00FF4D50" w:rsidSect="00EF62D3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1A589" w14:textId="77777777" w:rsidR="00395C1B" w:rsidRDefault="00395C1B" w:rsidP="00E476C2">
      <w:pPr>
        <w:spacing w:after="0" w:line="240" w:lineRule="auto"/>
      </w:pPr>
      <w:r>
        <w:separator/>
      </w:r>
    </w:p>
  </w:endnote>
  <w:endnote w:type="continuationSeparator" w:id="0">
    <w:p w14:paraId="2064EEC8" w14:textId="77777777" w:rsidR="00395C1B" w:rsidRDefault="00395C1B" w:rsidP="00E47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8754832"/>
      <w:docPartObj>
        <w:docPartGallery w:val="Page Numbers (Bottom of Page)"/>
        <w:docPartUnique/>
      </w:docPartObj>
    </w:sdtPr>
    <w:sdtEndPr/>
    <w:sdtContent>
      <w:p w14:paraId="62D8763B" w14:textId="77777777" w:rsidR="00E476C2" w:rsidRDefault="00E476C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5734">
          <w:rPr>
            <w:noProof/>
          </w:rPr>
          <w:t>3</w:t>
        </w:r>
        <w:r>
          <w:fldChar w:fldCharType="end"/>
        </w:r>
      </w:p>
    </w:sdtContent>
  </w:sdt>
  <w:p w14:paraId="253CA8AD" w14:textId="77777777" w:rsidR="00E476C2" w:rsidRDefault="00E476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2DE69" w14:textId="77777777" w:rsidR="00395C1B" w:rsidRDefault="00395C1B" w:rsidP="00E476C2">
      <w:pPr>
        <w:spacing w:after="0" w:line="240" w:lineRule="auto"/>
      </w:pPr>
      <w:r>
        <w:separator/>
      </w:r>
    </w:p>
  </w:footnote>
  <w:footnote w:type="continuationSeparator" w:id="0">
    <w:p w14:paraId="7A4619F1" w14:textId="77777777" w:rsidR="00395C1B" w:rsidRDefault="00395C1B" w:rsidP="00E476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9E1FD" w14:textId="453D135E" w:rsidR="00E10F74" w:rsidRPr="00E10F74" w:rsidRDefault="00E10F74">
    <w:pPr>
      <w:pStyle w:val="Header"/>
      <w:rPr>
        <w:bCs/>
        <w:sz w:val="20"/>
        <w:szCs w:val="20"/>
      </w:rPr>
    </w:pPr>
    <w:proofErr w:type="spellStart"/>
    <w:r w:rsidRPr="00E10F74">
      <w:rPr>
        <w:rFonts w:ascii="Arial" w:hAnsi="Arial" w:cs="Arial"/>
        <w:bCs/>
        <w:color w:val="000000"/>
        <w:sz w:val="16"/>
        <w:szCs w:val="20"/>
        <w:lang w:val="en-GB"/>
      </w:rPr>
      <w:t>Izpit</w:t>
    </w:r>
    <w:proofErr w:type="spellEnd"/>
    <w:r w:rsidRPr="00E10F74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E10F74">
      <w:rPr>
        <w:rFonts w:ascii="Arial" w:hAnsi="Arial" w:cs="Arial"/>
        <w:bCs/>
        <w:color w:val="000000"/>
        <w:sz w:val="16"/>
        <w:szCs w:val="20"/>
        <w:lang w:val="en-GB"/>
      </w:rPr>
      <w:t>iz</w:t>
    </w:r>
    <w:proofErr w:type="spellEnd"/>
    <w:r w:rsidRPr="00E10F74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E10F74">
      <w:rPr>
        <w:rFonts w:ascii="Arial" w:hAnsi="Arial" w:cs="Arial"/>
        <w:bCs/>
        <w:color w:val="000000"/>
        <w:sz w:val="16"/>
        <w:szCs w:val="20"/>
        <w:lang w:val="en-GB"/>
      </w:rPr>
      <w:t>predmeta</w:t>
    </w:r>
    <w:proofErr w:type="spellEnd"/>
    <w:r w:rsidRPr="00E10F74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E10F74">
      <w:rPr>
        <w:rFonts w:ascii="Arial" w:hAnsi="Arial" w:cs="Arial"/>
        <w:bCs/>
        <w:color w:val="000000"/>
        <w:sz w:val="16"/>
        <w:szCs w:val="20"/>
        <w:lang w:val="en-GB"/>
      </w:rPr>
      <w:t>Angleščina</w:t>
    </w:r>
    <w:proofErr w:type="spellEnd"/>
    <w:r w:rsidRPr="00E10F74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E10F74">
      <w:rPr>
        <w:rFonts w:ascii="Arial" w:hAnsi="Arial" w:cs="Arial"/>
        <w:bCs/>
        <w:color w:val="000000"/>
        <w:sz w:val="16"/>
        <w:szCs w:val="20"/>
        <w:lang w:val="en-GB"/>
      </w:rPr>
      <w:t>skozi</w:t>
    </w:r>
    <w:proofErr w:type="spellEnd"/>
    <w:r w:rsidRPr="00E10F74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E10F74">
      <w:rPr>
        <w:rFonts w:ascii="Arial" w:hAnsi="Arial" w:cs="Arial"/>
        <w:bCs/>
        <w:color w:val="000000"/>
        <w:sz w:val="16"/>
        <w:szCs w:val="20"/>
        <w:lang w:val="en-GB"/>
      </w:rPr>
      <w:t>osnovnošolski</w:t>
    </w:r>
    <w:proofErr w:type="spellEnd"/>
    <w:r w:rsidRPr="00E10F74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E10F74">
      <w:rPr>
        <w:rFonts w:ascii="Arial" w:hAnsi="Arial" w:cs="Arial"/>
        <w:bCs/>
        <w:color w:val="000000"/>
        <w:sz w:val="16"/>
        <w:szCs w:val="20"/>
        <w:lang w:val="en-GB"/>
      </w:rPr>
      <w:t>kurikul</w:t>
    </w:r>
    <w:proofErr w:type="spellEnd"/>
    <w:r w:rsidRPr="00E10F74">
      <w:rPr>
        <w:rFonts w:ascii="Arial" w:hAnsi="Arial" w:cs="Arial"/>
        <w:bCs/>
        <w:color w:val="000000"/>
        <w:sz w:val="16"/>
        <w:szCs w:val="20"/>
        <w:lang w:val="en-GB"/>
      </w:rPr>
      <w:t>/Content and Language Integrated Learnin</w:t>
    </w:r>
    <w:r>
      <w:rPr>
        <w:rFonts w:ascii="Arial" w:hAnsi="Arial" w:cs="Arial"/>
        <w:bCs/>
        <w:color w:val="000000"/>
        <w:sz w:val="16"/>
        <w:szCs w:val="20"/>
        <w:lang w:val="en-GB"/>
      </w:rPr>
      <w:t>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50ADC"/>
    <w:multiLevelType w:val="hybridMultilevel"/>
    <w:tmpl w:val="DDEA0804"/>
    <w:lvl w:ilvl="0" w:tplc="070E03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MxNzCwNLU0NzZV0lEKTi0uzszPAykwrAUAwPHRISwAAAA="/>
  </w:docVars>
  <w:rsids>
    <w:rsidRoot w:val="00EF62D3"/>
    <w:rsid w:val="000460A4"/>
    <w:rsid w:val="00094135"/>
    <w:rsid w:val="00283E1A"/>
    <w:rsid w:val="00395C1B"/>
    <w:rsid w:val="00511D56"/>
    <w:rsid w:val="00620200"/>
    <w:rsid w:val="00700C58"/>
    <w:rsid w:val="00755B35"/>
    <w:rsid w:val="00844678"/>
    <w:rsid w:val="009D2833"/>
    <w:rsid w:val="00A04C77"/>
    <w:rsid w:val="00A12EF5"/>
    <w:rsid w:val="00CE32CA"/>
    <w:rsid w:val="00D93D54"/>
    <w:rsid w:val="00DC7BD9"/>
    <w:rsid w:val="00E10F74"/>
    <w:rsid w:val="00E476C2"/>
    <w:rsid w:val="00E8043D"/>
    <w:rsid w:val="00EB3F77"/>
    <w:rsid w:val="00EF5734"/>
    <w:rsid w:val="00EF62D3"/>
    <w:rsid w:val="00F5363D"/>
    <w:rsid w:val="00F634E8"/>
    <w:rsid w:val="00F874D7"/>
    <w:rsid w:val="00FF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539F06"/>
  <w15:chartTrackingRefBased/>
  <w15:docId w15:val="{D8784CD1-A33B-4BD6-9D28-0455858E3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2D3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NormalWeb">
    <w:name w:val="Normal (Web)"/>
    <w:basedOn w:val="Normal"/>
    <w:uiPriority w:val="99"/>
    <w:unhideWhenUsed/>
    <w:rsid w:val="00EF62D3"/>
    <w:rPr>
      <w:rFonts w:ascii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EF6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76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6C2"/>
  </w:style>
  <w:style w:type="paragraph" w:styleId="Footer">
    <w:name w:val="footer"/>
    <w:basedOn w:val="Normal"/>
    <w:link w:val="FooterChar"/>
    <w:uiPriority w:val="99"/>
    <w:unhideWhenUsed/>
    <w:rsid w:val="00E476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3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žorn, Karmen</dc:creator>
  <cp:keywords/>
  <dc:description/>
  <cp:lastModifiedBy>Pižorn, Karmen</cp:lastModifiedBy>
  <cp:revision>16</cp:revision>
  <dcterms:created xsi:type="dcterms:W3CDTF">2019-06-29T18:52:00Z</dcterms:created>
  <dcterms:modified xsi:type="dcterms:W3CDTF">2019-06-30T17:47:00Z</dcterms:modified>
</cp:coreProperties>
</file>